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7A185" w14:textId="645154F1" w:rsidR="00034288" w:rsidRDefault="00034288">
      <w:r>
        <w:t xml:space="preserve">Liposuction vs </w:t>
      </w:r>
      <w:proofErr w:type="spellStart"/>
      <w:proofErr w:type="gramStart"/>
      <w:r>
        <w:t>coolsculpting.article</w:t>
      </w:r>
      <w:proofErr w:type="gramEnd"/>
      <w:r>
        <w:t>.delamar.</w:t>
      </w:r>
      <w:r w:rsidR="004C2627">
        <w:t>M</w:t>
      </w:r>
      <w:r>
        <w:t>z</w:t>
      </w:r>
      <w:proofErr w:type="spellEnd"/>
    </w:p>
    <w:p w14:paraId="43D5FD91" w14:textId="67D04758" w:rsidR="00034288" w:rsidRDefault="00034288">
      <w:r>
        <w:t>/liposuction</w:t>
      </w:r>
      <w:r w:rsidR="00581786">
        <w:t>-fat-reduction</w:t>
      </w:r>
    </w:p>
    <w:p w14:paraId="3A957A6D" w14:textId="201D60E2" w:rsidR="00034288" w:rsidRDefault="00034288">
      <w:r>
        <w:t>KW: liposuction</w:t>
      </w:r>
    </w:p>
    <w:p w14:paraId="221A6F2F" w14:textId="41583249" w:rsidR="00034288" w:rsidRDefault="00034288">
      <w:r>
        <w:t>Meta: Liposuction and CoolSculpting are the two most popular fat reduction treatments. Learn the differences between both and discover which is right for you.</w:t>
      </w:r>
    </w:p>
    <w:p w14:paraId="6F8E0331" w14:textId="214C8CE2" w:rsidR="00034288" w:rsidRDefault="00034288">
      <w:r>
        <w:t>LIPOSUCTION VS. COOLSCULPTING |</w:t>
      </w:r>
      <w:r w:rsidR="00581786">
        <w:t>THE TOP 2</w:t>
      </w:r>
      <w:r>
        <w:t xml:space="preserve"> FAT REDUCTION TREATMENTS</w:t>
      </w:r>
    </w:p>
    <w:p w14:paraId="03B0D96F" w14:textId="16B36363" w:rsidR="00034288" w:rsidRDefault="00034288">
      <w:r w:rsidRPr="00034288">
        <w:t xml:space="preserve">Liposuction and </w:t>
      </w:r>
      <w:r w:rsidR="004F4159" w:rsidRPr="00034288">
        <w:t>CoolSculpting</w:t>
      </w:r>
      <w:r w:rsidRPr="00034288">
        <w:t xml:space="preserve"> are the two most popular fat reduction treatments in the United States. Both body contouring options target stubborn bulges that resist diet and exercise</w:t>
      </w:r>
      <w:r>
        <w:t xml:space="preserve">. </w:t>
      </w:r>
      <w:r w:rsidR="004C2627">
        <w:t>B</w:t>
      </w:r>
      <w:r w:rsidRPr="00034288">
        <w:t xml:space="preserve">oth treatments </w:t>
      </w:r>
      <w:r w:rsidR="004C2627">
        <w:t>e</w:t>
      </w:r>
      <w:r w:rsidRPr="00034288">
        <w:t>ffectively eliminate fat cells for a slimmer</w:t>
      </w:r>
      <w:r w:rsidR="004C2627">
        <w:t>,</w:t>
      </w:r>
      <w:r w:rsidRPr="00034288">
        <w:t xml:space="preserve"> more sculpted </w:t>
      </w:r>
      <w:r w:rsidR="004C2627" w:rsidRPr="00034288">
        <w:t>physique.</w:t>
      </w:r>
      <w:r w:rsidRPr="00034288">
        <w:t xml:space="preserve"> </w:t>
      </w:r>
      <w:r w:rsidR="004C2627" w:rsidRPr="00034288">
        <w:t>However,</w:t>
      </w:r>
      <w:r w:rsidRPr="00034288">
        <w:t xml:space="preserve"> there are fundamental differences between these two options that are important to know when choosing between liposuction and </w:t>
      </w:r>
      <w:r w:rsidR="004F4159" w:rsidRPr="00034288">
        <w:t>CoolSculpting</w:t>
      </w:r>
      <w:r w:rsidRPr="00034288">
        <w:t>. Read on to</w:t>
      </w:r>
      <w:r w:rsidR="004C2627">
        <w:t xml:space="preserve"> part I to</w:t>
      </w:r>
      <w:r w:rsidRPr="00034288">
        <w:t xml:space="preserve"> learn how both procedures work</w:t>
      </w:r>
      <w:r w:rsidR="004C2627">
        <w:t>. In part II</w:t>
      </w:r>
      <w:r w:rsidRPr="00034288">
        <w:t xml:space="preserve">, learn the pros and cons of </w:t>
      </w:r>
      <w:r w:rsidR="004C2627" w:rsidRPr="00034288">
        <w:t>each</w:t>
      </w:r>
      <w:r w:rsidRPr="00034288">
        <w:t xml:space="preserve"> and discover which fat reduction treatment is best for you. </w:t>
      </w:r>
    </w:p>
    <w:p w14:paraId="68B94B42" w14:textId="24D8D997" w:rsidR="00034288" w:rsidRDefault="00034288">
      <w:r>
        <w:t>THE LIPOSUCTION PROCEDURE</w:t>
      </w:r>
    </w:p>
    <w:p w14:paraId="48069E83" w14:textId="7759E8BE" w:rsidR="00034288" w:rsidRDefault="00034288">
      <w:r w:rsidRPr="00034288">
        <w:t xml:space="preserve">Liposuction is the </w:t>
      </w:r>
      <w:r w:rsidR="00E269A0">
        <w:t xml:space="preserve">most popular fat reduction treatment and the </w:t>
      </w:r>
      <w:r w:rsidRPr="00034288">
        <w:t>second most popular cosmetic surgery after breast augmentation. It involves manually removing fat cells using a sharp</w:t>
      </w:r>
      <w:r w:rsidR="00E269A0">
        <w:t>,</w:t>
      </w:r>
      <w:r w:rsidRPr="00034288">
        <w:t xml:space="preserve"> hollow tube called a cannula. </w:t>
      </w:r>
      <w:r w:rsidR="00E269A0">
        <w:t xml:space="preserve">While the patient is under general </w:t>
      </w:r>
      <w:r w:rsidR="004F4159">
        <w:t>anesthesia</w:t>
      </w:r>
      <w:r w:rsidR="00E269A0">
        <w:t>, t</w:t>
      </w:r>
      <w:r w:rsidRPr="00034288">
        <w:t xml:space="preserve">he surgeon makes a small incision to insert the cannula through the skin into the fatty layer. The surgeon then </w:t>
      </w:r>
      <w:r w:rsidR="004C2627">
        <w:t>forcefully</w:t>
      </w:r>
      <w:r w:rsidRPr="00034288">
        <w:t xml:space="preserve"> stabs the fat cells to break them apart. Once broken up</w:t>
      </w:r>
      <w:r w:rsidR="004C2627">
        <w:t>,</w:t>
      </w:r>
      <w:r w:rsidRPr="00034288">
        <w:t xml:space="preserve"> the fat cells are suctioned out of the body through the cannula. </w:t>
      </w:r>
      <w:r w:rsidR="00E269A0">
        <w:t>The incision is stitched up and covered with steri</w:t>
      </w:r>
      <w:r w:rsidR="004F4159">
        <w:t>-</w:t>
      </w:r>
      <w:r w:rsidR="00E269A0">
        <w:t>strips (thin band-aid</w:t>
      </w:r>
      <w:r w:rsidR="004C2627">
        <w:t>s</w:t>
      </w:r>
      <w:r w:rsidR="00E269A0">
        <w:t xml:space="preserve">.) The treatment area is then wrapped with some </w:t>
      </w:r>
      <w:r w:rsidR="004C2627">
        <w:t>type</w:t>
      </w:r>
      <w:r w:rsidR="00E269A0">
        <w:t xml:space="preserve"> of compression garment. This may include </w:t>
      </w:r>
      <w:r w:rsidR="004C2627">
        <w:t>an</w:t>
      </w:r>
      <w:r w:rsidR="00E269A0">
        <w:t xml:space="preserve"> ace wrap or an abdominal binder, depending on the area of the body that received the treatment.</w:t>
      </w:r>
    </w:p>
    <w:p w14:paraId="28759756" w14:textId="2B911003" w:rsidR="00034288" w:rsidRDefault="00034288">
      <w:r>
        <w:t>THE COOLSCULPTING TREATMENT</w:t>
      </w:r>
    </w:p>
    <w:p w14:paraId="3F624195" w14:textId="4C16012F" w:rsidR="00D34FA5" w:rsidRDefault="00D34FA5">
      <w:r>
        <w:t xml:space="preserve">CoolSculpting is the world’s most popular non-surgical fat reduction treatment. Also known as </w:t>
      </w:r>
      <w:r w:rsidRPr="00D34FA5">
        <w:rPr>
          <w:u w:val="single"/>
        </w:rPr>
        <w:t>fat freezing</w:t>
      </w:r>
      <w:r>
        <w:t xml:space="preserve"> or </w:t>
      </w:r>
      <w:r w:rsidRPr="00D34FA5">
        <w:rPr>
          <w:u w:val="single"/>
        </w:rPr>
        <w:t>cold sculpting</w:t>
      </w:r>
      <w:r>
        <w:t xml:space="preserve">, </w:t>
      </w:r>
      <w:r w:rsidR="00034288" w:rsidRPr="00034288">
        <w:t>Cool</w:t>
      </w:r>
      <w:r w:rsidR="004C2627">
        <w:t>Sculpting</w:t>
      </w:r>
      <w:r w:rsidR="00034288" w:rsidRPr="00034288">
        <w:t xml:space="preserve"> eliminates stubborn fat cells via a process known as </w:t>
      </w:r>
      <w:r w:rsidR="00034288" w:rsidRPr="00D34FA5">
        <w:rPr>
          <w:u w:val="single"/>
        </w:rPr>
        <w:t>cryolipolysis.</w:t>
      </w:r>
      <w:r w:rsidR="00034288" w:rsidRPr="00034288">
        <w:t xml:space="preserve"> Broken down cryolipolysis means cold</w:t>
      </w:r>
      <w:r w:rsidR="004C2627">
        <w:t>-</w:t>
      </w:r>
      <w:r w:rsidR="00034288" w:rsidRPr="00034288">
        <w:t xml:space="preserve">induced fat cell death. </w:t>
      </w:r>
    </w:p>
    <w:p w14:paraId="772015BC" w14:textId="23848D15" w:rsidR="00034288" w:rsidRDefault="00034288">
      <w:r w:rsidRPr="00034288">
        <w:t xml:space="preserve">During a </w:t>
      </w:r>
      <w:r w:rsidR="004F4159" w:rsidRPr="00034288">
        <w:t>CoolSculpting</w:t>
      </w:r>
      <w:r w:rsidRPr="00034288">
        <w:t xml:space="preserve"> treatment</w:t>
      </w:r>
      <w:r w:rsidR="00D34FA5">
        <w:t>,</w:t>
      </w:r>
      <w:r w:rsidRPr="00034288">
        <w:t xml:space="preserve"> a stubborn bulge is subjected to precisely controlled </w:t>
      </w:r>
      <w:r w:rsidR="004C2627" w:rsidRPr="00034288">
        <w:t>cooling.</w:t>
      </w:r>
      <w:r w:rsidRPr="00034288">
        <w:t xml:space="preserve"> The cooling safely penetrates the skin and chills the underlying fat </w:t>
      </w:r>
      <w:r w:rsidR="004C2627" w:rsidRPr="00034288">
        <w:t>cells.</w:t>
      </w:r>
      <w:r w:rsidRPr="00034288">
        <w:t xml:space="preserve"> Once chilled the membranes of the fat cells </w:t>
      </w:r>
      <w:r w:rsidR="004C2627" w:rsidRPr="00034288">
        <w:t>rupture.</w:t>
      </w:r>
      <w:r w:rsidRPr="00034288">
        <w:t xml:space="preserve"> These fat cells can no longer store fat and are useless to the </w:t>
      </w:r>
      <w:r w:rsidR="004C2627" w:rsidRPr="00034288">
        <w:t>body.</w:t>
      </w:r>
      <w:r w:rsidRPr="00034288">
        <w:t xml:space="preserve"> In response</w:t>
      </w:r>
      <w:r w:rsidR="00D34FA5">
        <w:t>,</w:t>
      </w:r>
      <w:r w:rsidRPr="00034288">
        <w:t xml:space="preserve"> the lymphatic system gathers the </w:t>
      </w:r>
      <w:r w:rsidR="004F4159" w:rsidRPr="00034288">
        <w:t>destroyed</w:t>
      </w:r>
      <w:r w:rsidRPr="00034288">
        <w:t xml:space="preserve"> fat cells and removes them from the body in the form of waste. </w:t>
      </w:r>
    </w:p>
    <w:p w14:paraId="2DE4BA19" w14:textId="71B9A2EE" w:rsidR="00AF225D" w:rsidRPr="00AF225D" w:rsidRDefault="00AF225D" w:rsidP="00AF225D">
      <w:pPr>
        <w:jc w:val="right"/>
        <w:rPr>
          <w:u w:val="single"/>
        </w:rPr>
      </w:pPr>
      <w:r w:rsidRPr="00AF225D">
        <w:rPr>
          <w:u w:val="single"/>
        </w:rPr>
        <w:t>Learn more about CoolSculpting &gt;&gt;</w:t>
      </w:r>
    </w:p>
    <w:p w14:paraId="4C6CFEEE" w14:textId="6719813D" w:rsidR="00E269A0" w:rsidRDefault="00E269A0">
      <w:r>
        <w:t>THE SIMILARITIES BETWEEN THE TWO FAT REDUCTION TREATMENTS</w:t>
      </w:r>
    </w:p>
    <w:p w14:paraId="587FF8D2" w14:textId="49772BA9" w:rsidR="00E269A0" w:rsidRDefault="00E269A0">
      <w:r w:rsidRPr="00E269A0">
        <w:t>Both liposuction an</w:t>
      </w:r>
      <w:r w:rsidR="00D34FA5">
        <w:t>d CoolS</w:t>
      </w:r>
      <w:r w:rsidRPr="00E269A0">
        <w:t xml:space="preserve">culpting are FDA cleared </w:t>
      </w:r>
      <w:r w:rsidR="00D34FA5">
        <w:t>and</w:t>
      </w:r>
      <w:r w:rsidRPr="00E269A0">
        <w:t xml:space="preserve"> scientifically proven to be a safe and effective </w:t>
      </w:r>
      <w:r w:rsidR="004C2627" w:rsidRPr="00E269A0">
        <w:t>procedure.</w:t>
      </w:r>
      <w:r w:rsidRPr="00E269A0">
        <w:t xml:space="preserve"> </w:t>
      </w:r>
      <w:r w:rsidR="004C2627" w:rsidRPr="00E269A0">
        <w:t>Furthermore,</w:t>
      </w:r>
      <w:r w:rsidRPr="00E269A0">
        <w:t xml:space="preserve"> both treatments</w:t>
      </w:r>
      <w:r>
        <w:t xml:space="preserve"> target deposits of stubborn fat that resist diet and exercise. And both</w:t>
      </w:r>
      <w:r w:rsidRPr="00E269A0">
        <w:t xml:space="preserve"> deliver natural</w:t>
      </w:r>
      <w:r w:rsidR="004C2627">
        <w:t>-</w:t>
      </w:r>
      <w:r w:rsidR="004C2627" w:rsidRPr="00E269A0">
        <w:t>looking,</w:t>
      </w:r>
      <w:r w:rsidRPr="00E269A0">
        <w:t xml:space="preserve"> long</w:t>
      </w:r>
      <w:r w:rsidR="004C2627">
        <w:t>-</w:t>
      </w:r>
      <w:r w:rsidRPr="00E269A0">
        <w:t xml:space="preserve">lasting results. </w:t>
      </w:r>
      <w:r>
        <w:t>This explains why</w:t>
      </w:r>
      <w:r w:rsidRPr="00E269A0">
        <w:t xml:space="preserve"> both </w:t>
      </w:r>
      <w:r w:rsidR="004C2627">
        <w:t>method</w:t>
      </w:r>
      <w:r w:rsidRPr="00E269A0">
        <w:t xml:space="preserve">s have relatively high patient satisfaction rates. </w:t>
      </w:r>
    </w:p>
    <w:p w14:paraId="5E576123" w14:textId="4D1422DE" w:rsidR="00034288" w:rsidRDefault="00034288">
      <w:r>
        <w:t xml:space="preserve">LIPOSUCTION VS. COOLSCULPTING | </w:t>
      </w:r>
      <w:r w:rsidR="00D34FA5">
        <w:t>THE DIFFERENCES</w:t>
      </w:r>
    </w:p>
    <w:p w14:paraId="163402F1" w14:textId="0D6808E2" w:rsidR="00D34FA5" w:rsidRDefault="00D34FA5">
      <w:r w:rsidRPr="00D34FA5">
        <w:lastRenderedPageBreak/>
        <w:t>W</w:t>
      </w:r>
      <w:r w:rsidR="004C2627">
        <w:t>hile</w:t>
      </w:r>
      <w:r w:rsidRPr="00D34FA5">
        <w:t xml:space="preserve"> similar in many respects, liposuction </w:t>
      </w:r>
      <w:r w:rsidR="004C2627">
        <w:t>and</w:t>
      </w:r>
      <w:r w:rsidRPr="00D34FA5">
        <w:t xml:space="preserve"> </w:t>
      </w:r>
      <w:r w:rsidR="004F4159" w:rsidRPr="00D34FA5">
        <w:t>CoolSculpting</w:t>
      </w:r>
      <w:r w:rsidRPr="00D34FA5">
        <w:t xml:space="preserve"> have some fundamental differences that can significantly influence which procedure is most ideal for you. Continue reading to find out the differences between </w:t>
      </w:r>
      <w:r w:rsidR="004C2627">
        <w:t>both</w:t>
      </w:r>
      <w:r w:rsidRPr="00D34FA5">
        <w:t xml:space="preserve"> and discover which </w:t>
      </w:r>
      <w:r w:rsidR="004C2627">
        <w:t>method</w:t>
      </w:r>
      <w:r w:rsidRPr="00D34FA5">
        <w:t xml:space="preserve"> is best suited for your </w:t>
      </w:r>
      <w:r w:rsidR="004C2627" w:rsidRPr="00D34FA5">
        <w:t>situation,</w:t>
      </w:r>
      <w:r w:rsidRPr="00D34FA5">
        <w:t xml:space="preserve"> for your aesthetic goals</w:t>
      </w:r>
      <w:r w:rsidR="004C2627">
        <w:t>,</w:t>
      </w:r>
      <w:r w:rsidRPr="00D34FA5">
        <w:t xml:space="preserve"> and</w:t>
      </w:r>
      <w:r w:rsidR="004C2627">
        <w:t xml:space="preserve"> for your budget</w:t>
      </w:r>
      <w:r w:rsidRPr="00D34FA5">
        <w:t xml:space="preserve">. </w:t>
      </w:r>
      <w:r w:rsidR="00AF225D">
        <w:t xml:space="preserve">Better yet, schedule a free CoolSculpting consultation with the Medspa West Hartford. Reach out online or call </w:t>
      </w:r>
      <w:r w:rsidR="00AF225D">
        <w:rPr>
          <w:rFonts w:ascii="Arial" w:hAnsi="Arial" w:cs="Arial"/>
          <w:sz w:val="20"/>
          <w:szCs w:val="20"/>
        </w:rPr>
        <w:t>860-272-6245</w:t>
      </w:r>
      <w:r w:rsidR="00AF225D">
        <w:rPr>
          <w:rFonts w:ascii="Arial" w:hAnsi="Arial" w:cs="Arial"/>
          <w:sz w:val="20"/>
          <w:szCs w:val="20"/>
        </w:rPr>
        <w:t xml:space="preserve"> today.</w:t>
      </w:r>
    </w:p>
    <w:p w14:paraId="09FF9ACC" w14:textId="10102139" w:rsidR="00D34FA5" w:rsidRPr="00581786" w:rsidRDefault="00581786" w:rsidP="00581786">
      <w:pPr>
        <w:jc w:val="right"/>
        <w:rPr>
          <w:u w:val="single"/>
        </w:rPr>
      </w:pPr>
      <w:r>
        <w:rPr>
          <w:u w:val="single"/>
        </w:rPr>
        <w:t xml:space="preserve">CLICK HERE TO </w:t>
      </w:r>
      <w:r w:rsidR="00D34FA5" w:rsidRPr="00581786">
        <w:rPr>
          <w:u w:val="single"/>
        </w:rPr>
        <w:t>READ PART II: LIPOSUCTION VS COOLSCULPTING: THE DIFFERENCES</w:t>
      </w:r>
      <w:r w:rsidRPr="00581786">
        <w:rPr>
          <w:u w:val="single"/>
        </w:rPr>
        <w:t xml:space="preserve"> &gt;&gt;</w:t>
      </w:r>
    </w:p>
    <w:p w14:paraId="1C5A4B3A" w14:textId="68828BC6" w:rsidR="00581786" w:rsidRDefault="00581786">
      <w:r w:rsidRPr="00581786">
        <w:rPr>
          <w:highlight w:val="yellow"/>
        </w:rPr>
        <w:t>NEW ARTICLE:</w:t>
      </w:r>
    </w:p>
    <w:p w14:paraId="168FB9D3" w14:textId="1BE57F4D" w:rsidR="00581786" w:rsidRDefault="00581786">
      <w:r>
        <w:t>Kw: liposuction vs CoolSculpting</w:t>
      </w:r>
    </w:p>
    <w:p w14:paraId="01B2FC36" w14:textId="720AC6EA" w:rsidR="00581786" w:rsidRDefault="00581786">
      <w:r>
        <w:t>/</w:t>
      </w:r>
      <w:r w:rsidRPr="00581786">
        <w:t xml:space="preserve"> </w:t>
      </w:r>
      <w:r>
        <w:t>liposuction vs CoolSculpting</w:t>
      </w:r>
    </w:p>
    <w:p w14:paraId="227DE8E2" w14:textId="64EFAA33" w:rsidR="00581786" w:rsidRDefault="00BE26D9">
      <w:r>
        <w:t xml:space="preserve">META: </w:t>
      </w:r>
      <w:r w:rsidR="00581786">
        <w:t xml:space="preserve">Compare </w:t>
      </w:r>
      <w:r>
        <w:t xml:space="preserve">fat reduction with </w:t>
      </w:r>
      <w:r w:rsidR="00581786">
        <w:t>liposuction vs CoolSculpting</w:t>
      </w:r>
      <w:r>
        <w:t xml:space="preserve"> to discover the advantages and disadvantages </w:t>
      </w:r>
      <w:r w:rsidR="004C2627">
        <w:t>of</w:t>
      </w:r>
      <w:r>
        <w:t xml:space="preserve"> each</w:t>
      </w:r>
      <w:r w:rsidR="004C2627">
        <w:t>,</w:t>
      </w:r>
      <w:r>
        <w:t xml:space="preserve"> including cost, recovery time, results, and more.</w:t>
      </w:r>
    </w:p>
    <w:p w14:paraId="5B718044" w14:textId="40BDB39B" w:rsidR="00BE26D9" w:rsidRDefault="00BE26D9" w:rsidP="00BE26D9">
      <w:r>
        <w:t xml:space="preserve">LIPOSUCTION VS </w:t>
      </w:r>
      <w:r w:rsidR="004C2627">
        <w:t>COOLSCULPTING:</w:t>
      </w:r>
      <w:r>
        <w:t xml:space="preserve"> PROS AND CONS</w:t>
      </w:r>
    </w:p>
    <w:p w14:paraId="7FFA63EA" w14:textId="1ED4BCFF" w:rsidR="00581786" w:rsidRDefault="00BE26D9">
      <w:r>
        <w:t xml:space="preserve">In the previous article discussing the fat reduction treatments of </w:t>
      </w:r>
      <w:r>
        <w:t>liposuction vs CoolSculpting</w:t>
      </w:r>
      <w:r>
        <w:t>, you learned about how each body contouring procedure is performed. This is important because while both proce</w:t>
      </w:r>
      <w:r w:rsidR="004C2627">
        <w:t>ss</w:t>
      </w:r>
      <w:r>
        <w:t xml:space="preserve">es deliver results, their methods in doing so are </w:t>
      </w:r>
      <w:r w:rsidR="004C2627">
        <w:t>quite different</w:t>
      </w:r>
      <w:r>
        <w:t>. These differences are vital factors to consider when choosing which fat reduction treatment is right for you.</w:t>
      </w:r>
    </w:p>
    <w:p w14:paraId="17A0CE57" w14:textId="22ECBD35" w:rsidR="00AF225D" w:rsidRPr="00AF225D" w:rsidRDefault="00AF225D" w:rsidP="00AF225D">
      <w:pPr>
        <w:jc w:val="right"/>
        <w:rPr>
          <w:u w:val="single"/>
        </w:rPr>
      </w:pPr>
      <w:r w:rsidRPr="00AF225D">
        <w:rPr>
          <w:u w:val="single"/>
        </w:rPr>
        <w:t xml:space="preserve">&lt;&lt; Read Part I: Liposuction vs </w:t>
      </w:r>
      <w:r w:rsidR="004C2627" w:rsidRPr="00AF225D">
        <w:rPr>
          <w:u w:val="single"/>
        </w:rPr>
        <w:t>CoolSculpting:</w:t>
      </w:r>
      <w:r w:rsidRPr="00AF225D">
        <w:rPr>
          <w:u w:val="single"/>
        </w:rPr>
        <w:t xml:space="preserve"> The similarities</w:t>
      </w:r>
    </w:p>
    <w:p w14:paraId="6C9C78EC" w14:textId="393027AF" w:rsidR="00BE26D9" w:rsidRDefault="00BE26D9">
      <w:r>
        <w:t xml:space="preserve">LIPOSUCTION VS </w:t>
      </w:r>
      <w:r w:rsidR="004C2627">
        <w:t>COOLSCULPTING:</w:t>
      </w:r>
      <w:r>
        <w:t xml:space="preserve"> THE DIFFERENCES</w:t>
      </w:r>
    </w:p>
    <w:p w14:paraId="70D46E16" w14:textId="6319B75E" w:rsidR="00034288" w:rsidRDefault="00034288">
      <w:pPr>
        <w:rPr>
          <w:b/>
          <w:bCs/>
        </w:rPr>
      </w:pPr>
      <w:r>
        <w:rPr>
          <w:b/>
          <w:bCs/>
        </w:rPr>
        <w:t>Invasive vs. Non-invasive</w:t>
      </w:r>
    </w:p>
    <w:p w14:paraId="4B379756" w14:textId="0CC7A621" w:rsidR="00E269A0" w:rsidRPr="00E269A0" w:rsidRDefault="00E269A0">
      <w:r>
        <w:t xml:space="preserve">Liposuction is </w:t>
      </w:r>
      <w:r w:rsidR="004C2627">
        <w:t>an</w:t>
      </w:r>
      <w:r>
        <w:t xml:space="preserve"> invasive cosmetic surgery. Surgeons, scalpels, incisions, general </w:t>
      </w:r>
      <w:r w:rsidR="004C2627">
        <w:t>anesthesia</w:t>
      </w:r>
      <w:r>
        <w:t xml:space="preserve">, </w:t>
      </w:r>
      <w:r w:rsidR="004C2627">
        <w:t>anesthesiologists</w:t>
      </w:r>
      <w:r>
        <w:t xml:space="preserve">, and stitches are all involved. In contrast, CoolSculpting is non-invasive and triggers the body’s </w:t>
      </w:r>
      <w:r w:rsidR="004C2627">
        <w:t>im</w:t>
      </w:r>
      <w:r>
        <w:t xml:space="preserve">mune response to rid the body of </w:t>
      </w:r>
      <w:r w:rsidRPr="00AF225D">
        <w:rPr>
          <w:u w:val="single"/>
        </w:rPr>
        <w:t>the frozen fat cells</w:t>
      </w:r>
      <w:r w:rsidR="004C2627">
        <w:rPr>
          <w:u w:val="single"/>
        </w:rPr>
        <w:t>.</w:t>
      </w:r>
      <w:r w:rsidR="004C2627">
        <w:t xml:space="preserve"> This provides</w:t>
      </w:r>
      <w:r w:rsidR="00BE26D9">
        <w:t xml:space="preserve"> a more natural</w:t>
      </w:r>
      <w:r w:rsidR="004C2627">
        <w:t xml:space="preserve">, non-invasive </w:t>
      </w:r>
      <w:r w:rsidR="00BE26D9">
        <w:t xml:space="preserve">approach </w:t>
      </w:r>
      <w:r w:rsidR="004C2627">
        <w:t>to</w:t>
      </w:r>
      <w:r w:rsidR="00BE26D9">
        <w:t xml:space="preserve"> fat reduction. </w:t>
      </w:r>
    </w:p>
    <w:p w14:paraId="6DCC5BCF" w14:textId="7333A541" w:rsidR="00034288" w:rsidRDefault="00E269A0">
      <w:pPr>
        <w:rPr>
          <w:b/>
          <w:bCs/>
        </w:rPr>
      </w:pPr>
      <w:r>
        <w:rPr>
          <w:b/>
          <w:bCs/>
        </w:rPr>
        <w:t>Lengthy Recovery vs. No Downtime</w:t>
      </w:r>
    </w:p>
    <w:p w14:paraId="1F5790B2" w14:textId="0EB76B7E" w:rsidR="00E269A0" w:rsidRDefault="00E269A0">
      <w:r w:rsidRPr="00BE26D9">
        <w:t xml:space="preserve">Because </w:t>
      </w:r>
      <w:r w:rsidR="004C2627">
        <w:t>l</w:t>
      </w:r>
      <w:r w:rsidRPr="00BE26D9">
        <w:t xml:space="preserve">iposuction is so invasive, recovery time is lengthy. Patients take prescription pain medication to alleviate the post-operational pain. They must restrict activity for several weeks, take time off work, and </w:t>
      </w:r>
      <w:r w:rsidR="00D50651">
        <w:t>tend to</w:t>
      </w:r>
      <w:r w:rsidRPr="00BE26D9">
        <w:t xml:space="preserve"> significant swelling and bruising. </w:t>
      </w:r>
    </w:p>
    <w:p w14:paraId="278DF1B2" w14:textId="79AC7A8B" w:rsidR="00BE26D9" w:rsidRDefault="00BE26D9">
      <w:r>
        <w:t>CoolSculpting requires relatively little to no downtime. Patients are free to resume their normal activities immediately after their 35-minute treatment.</w:t>
      </w:r>
    </w:p>
    <w:p w14:paraId="68E630E3" w14:textId="28721E34" w:rsidR="00AF225D" w:rsidRPr="00AF225D" w:rsidRDefault="00AF225D" w:rsidP="00AF225D">
      <w:pPr>
        <w:jc w:val="right"/>
        <w:rPr>
          <w:u w:val="single"/>
        </w:rPr>
      </w:pPr>
      <w:r w:rsidRPr="00AF225D">
        <w:rPr>
          <w:u w:val="single"/>
        </w:rPr>
        <w:t>Learn more about CoolSculpting &gt;&gt;</w:t>
      </w:r>
    </w:p>
    <w:p w14:paraId="0865F93B" w14:textId="0D9215E7" w:rsidR="00E269A0" w:rsidRDefault="00AF225D">
      <w:pPr>
        <w:rPr>
          <w:b/>
          <w:bCs/>
        </w:rPr>
      </w:pPr>
      <w:r>
        <w:rPr>
          <w:b/>
          <w:bCs/>
        </w:rPr>
        <w:t xml:space="preserve">Liposuction </w:t>
      </w:r>
      <w:r w:rsidR="00BE26D9">
        <w:rPr>
          <w:b/>
          <w:bCs/>
        </w:rPr>
        <w:t>Results</w:t>
      </w:r>
      <w:r>
        <w:rPr>
          <w:b/>
          <w:bCs/>
        </w:rPr>
        <w:t xml:space="preserve"> vs CoolSculpting results</w:t>
      </w:r>
    </w:p>
    <w:p w14:paraId="32BF083B" w14:textId="00C6F625" w:rsidR="00BE26D9" w:rsidRDefault="00BE26D9">
      <w:r>
        <w:t xml:space="preserve">Results </w:t>
      </w:r>
      <w:r w:rsidR="004C2627">
        <w:t>are</w:t>
      </w:r>
      <w:r>
        <w:t xml:space="preserve"> another thing to consider when comparing </w:t>
      </w:r>
      <w:r>
        <w:t>liposuction vs CoolSculpting</w:t>
      </w:r>
      <w:r>
        <w:t xml:space="preserve">. CoolSculpting is best suited for isolated pockets of fat that resist diet and exercise. Liposuction is better suited for larger masses of fat. Because liposuction is more invasive, it typically yields a higher reduction in overall fat. </w:t>
      </w:r>
      <w:r>
        <w:lastRenderedPageBreak/>
        <w:t>Furthermore, liposuction requires one surgery</w:t>
      </w:r>
      <w:r w:rsidR="00D50651">
        <w:t>. In contrast</w:t>
      </w:r>
      <w:r>
        <w:t>, many CoolSculpting patients opt for several treatments in the same area to achieve optimal outcomes.</w:t>
      </w:r>
    </w:p>
    <w:p w14:paraId="63C6105D" w14:textId="1A4CDB1F" w:rsidR="00AF225D" w:rsidRPr="00AF225D" w:rsidRDefault="00AF225D" w:rsidP="00AF225D">
      <w:pPr>
        <w:jc w:val="right"/>
        <w:rPr>
          <w:u w:val="single"/>
        </w:rPr>
      </w:pPr>
      <w:r w:rsidRPr="00AF225D">
        <w:rPr>
          <w:u w:val="single"/>
        </w:rPr>
        <w:t>See real CoolSculpting before and after results &gt;&gt;</w:t>
      </w:r>
    </w:p>
    <w:p w14:paraId="177E5E4D" w14:textId="0AAF7419" w:rsidR="00BE26D9" w:rsidRDefault="00AF225D">
      <w:pPr>
        <w:rPr>
          <w:b/>
          <w:bCs/>
        </w:rPr>
      </w:pPr>
      <w:r>
        <w:rPr>
          <w:b/>
          <w:bCs/>
        </w:rPr>
        <w:t xml:space="preserve">Liposuction </w:t>
      </w:r>
      <w:r w:rsidR="00BE26D9">
        <w:rPr>
          <w:b/>
          <w:bCs/>
        </w:rPr>
        <w:t>Side effects</w:t>
      </w:r>
      <w:r>
        <w:rPr>
          <w:b/>
          <w:bCs/>
        </w:rPr>
        <w:t xml:space="preserve"> vs CoolSculpting side effects</w:t>
      </w:r>
    </w:p>
    <w:p w14:paraId="44883523" w14:textId="3C328E3B" w:rsidR="00BE26D9" w:rsidRDefault="00BE26D9">
      <w:r w:rsidRPr="00AF225D">
        <w:t xml:space="preserve">Liposuction comes with all the risks of </w:t>
      </w:r>
      <w:r w:rsidR="004C2627" w:rsidRPr="00AF225D">
        <w:t>surgery,</w:t>
      </w:r>
      <w:r w:rsidRPr="00AF225D">
        <w:t xml:space="preserve"> which range from infection to death. Coolsculpting is less invasive and</w:t>
      </w:r>
      <w:r w:rsidR="004C2627">
        <w:t>,</w:t>
      </w:r>
      <w:r w:rsidRPr="00AF225D">
        <w:t xml:space="preserve"> therefore</w:t>
      </w:r>
      <w:r w:rsidR="004C2627">
        <w:t>,</w:t>
      </w:r>
      <w:r w:rsidRPr="00AF225D">
        <w:t xml:space="preserve"> far less risky. With liposuction</w:t>
      </w:r>
      <w:r w:rsidR="004C2627">
        <w:t>,</w:t>
      </w:r>
      <w:r w:rsidRPr="00AF225D">
        <w:t xml:space="preserve"> there is significant bruising</w:t>
      </w:r>
      <w:r w:rsidR="004C2627">
        <w:t>,</w:t>
      </w:r>
      <w:r w:rsidRPr="00AF225D">
        <w:t xml:space="preserve"> and swelling</w:t>
      </w:r>
      <w:r w:rsidR="00D50651">
        <w:t>,</w:t>
      </w:r>
      <w:r w:rsidRPr="00AF225D">
        <w:t xml:space="preserve"> </w:t>
      </w:r>
      <w:r w:rsidR="00D50651">
        <w:t xml:space="preserve">which </w:t>
      </w:r>
      <w:r w:rsidR="00AF225D" w:rsidRPr="00AF225D">
        <w:t xml:space="preserve">may take several months to </w:t>
      </w:r>
      <w:r w:rsidR="004C2627">
        <w:t>dissipate entirely</w:t>
      </w:r>
      <w:r w:rsidR="00AF225D" w:rsidRPr="00AF225D">
        <w:t xml:space="preserve">. With </w:t>
      </w:r>
      <w:r w:rsidR="004F4159" w:rsidRPr="00AF225D">
        <w:t>CoolSculpting</w:t>
      </w:r>
      <w:r w:rsidR="00AF225D" w:rsidRPr="00AF225D">
        <w:t xml:space="preserve">, some patients may experience mild bruising, tenderness, </w:t>
      </w:r>
      <w:r w:rsidR="004C2627" w:rsidRPr="00AF225D">
        <w:t>redness,</w:t>
      </w:r>
      <w:r w:rsidR="00AF225D" w:rsidRPr="00AF225D">
        <w:t xml:space="preserve"> and swelling. These symptoms are associated with the immune response as the body goes to work</w:t>
      </w:r>
      <w:r w:rsidR="00D50651">
        <w:t xml:space="preserve"> </w:t>
      </w:r>
      <w:r w:rsidR="00AF225D" w:rsidRPr="00AF225D">
        <w:t xml:space="preserve">removing the frozen fat cells. If these symptoms do occur after </w:t>
      </w:r>
      <w:r w:rsidR="004F4159" w:rsidRPr="00AF225D">
        <w:t>CoolSculpting</w:t>
      </w:r>
      <w:r w:rsidR="00AF225D" w:rsidRPr="00AF225D">
        <w:t xml:space="preserve"> </w:t>
      </w:r>
      <w:r w:rsidR="004C2627" w:rsidRPr="00AF225D">
        <w:t>they are</w:t>
      </w:r>
      <w:r w:rsidR="00AF225D" w:rsidRPr="00AF225D">
        <w:t xml:space="preserve"> mild and resolve themselves within a </w:t>
      </w:r>
      <w:proofErr w:type="gramStart"/>
      <w:r w:rsidR="00AF225D" w:rsidRPr="00AF225D">
        <w:t>week.</w:t>
      </w:r>
      <w:r w:rsidR="00D50651">
        <w:t>*</w:t>
      </w:r>
      <w:proofErr w:type="gramEnd"/>
      <w:r w:rsidR="00AF225D" w:rsidRPr="00AF225D">
        <w:t xml:space="preserve"> </w:t>
      </w:r>
    </w:p>
    <w:p w14:paraId="5C5EDBBC" w14:textId="6F35AC4E" w:rsidR="00AF225D" w:rsidRPr="00AF225D" w:rsidRDefault="00AF225D" w:rsidP="00AF225D">
      <w:pPr>
        <w:jc w:val="right"/>
        <w:rPr>
          <w:u w:val="single"/>
        </w:rPr>
      </w:pPr>
      <w:r w:rsidRPr="00AF225D">
        <w:rPr>
          <w:u w:val="single"/>
        </w:rPr>
        <w:t>Learn more about CoolSculpting side effects &gt;&gt;</w:t>
      </w:r>
    </w:p>
    <w:p w14:paraId="4E4B3045" w14:textId="4C5AC60E" w:rsidR="00AF225D" w:rsidRPr="00AF225D" w:rsidRDefault="00AF225D">
      <w:pPr>
        <w:rPr>
          <w:b/>
          <w:bCs/>
        </w:rPr>
      </w:pPr>
      <w:r w:rsidRPr="00AF225D">
        <w:rPr>
          <w:b/>
          <w:bCs/>
        </w:rPr>
        <w:t>Liposuction Cost vs CoolSculpting Cost</w:t>
      </w:r>
    </w:p>
    <w:p w14:paraId="04D7CE34" w14:textId="54402225" w:rsidR="00AF225D" w:rsidRDefault="00AF225D">
      <w:r w:rsidRPr="00AF225D">
        <w:t xml:space="preserve">On average, a full treatment with liposuction typically costs double that of a complete treatment plan of </w:t>
      </w:r>
      <w:r w:rsidR="004F4159" w:rsidRPr="00AF225D">
        <w:t>CoolSculpting</w:t>
      </w:r>
      <w:r w:rsidRPr="00AF225D">
        <w:t xml:space="preserve">. </w:t>
      </w:r>
      <w:r w:rsidR="004C2627" w:rsidRPr="00AF225D">
        <w:t>Therefore,</w:t>
      </w:r>
      <w:r w:rsidRPr="00AF225D">
        <w:t xml:space="preserve"> even though </w:t>
      </w:r>
      <w:r w:rsidR="004F4159" w:rsidRPr="00AF225D">
        <w:t>CoolSculpting</w:t>
      </w:r>
      <w:r w:rsidRPr="00AF225D">
        <w:t xml:space="preserve"> require several treatments for optimal </w:t>
      </w:r>
      <w:r w:rsidR="004C2627" w:rsidRPr="00AF225D">
        <w:t>outcomes,</w:t>
      </w:r>
      <w:r w:rsidRPr="00AF225D">
        <w:t xml:space="preserve"> it is still a much less expensive option. </w:t>
      </w:r>
    </w:p>
    <w:p w14:paraId="604B8A8C" w14:textId="27A2A4F6" w:rsidR="00AF225D" w:rsidRPr="00AF225D" w:rsidRDefault="00AF225D" w:rsidP="00AF225D">
      <w:pPr>
        <w:jc w:val="right"/>
        <w:rPr>
          <w:u w:val="single"/>
        </w:rPr>
      </w:pPr>
      <w:r w:rsidRPr="00AF225D">
        <w:rPr>
          <w:u w:val="single"/>
        </w:rPr>
        <w:t>Related article: How Much Does CoolSculpting Cost?</w:t>
      </w:r>
    </w:p>
    <w:p w14:paraId="259F4A02" w14:textId="7129A767" w:rsidR="00AF225D" w:rsidRDefault="00AF225D">
      <w:r>
        <w:t>LIPOSUCTION VS COOLSCULPTING | GET HELP WITH THE DECISION</w:t>
      </w:r>
    </w:p>
    <w:p w14:paraId="64549799" w14:textId="43D5F7C6" w:rsidR="00AF225D" w:rsidRPr="00AF225D" w:rsidRDefault="00D50651">
      <w:r>
        <w:t>W</w:t>
      </w:r>
      <w:r w:rsidR="00AF225D" w:rsidRPr="00AF225D">
        <w:t xml:space="preserve">hen comparing liposuction </w:t>
      </w:r>
      <w:r>
        <w:t>vs</w:t>
      </w:r>
      <w:r w:rsidR="00AF225D" w:rsidRPr="00AF225D">
        <w:t xml:space="preserve"> </w:t>
      </w:r>
      <w:r>
        <w:t>C</w:t>
      </w:r>
      <w:r w:rsidR="00AF225D" w:rsidRPr="00AF225D">
        <w:t>ool</w:t>
      </w:r>
      <w:r>
        <w:t>S</w:t>
      </w:r>
      <w:r w:rsidR="00AF225D" w:rsidRPr="00AF225D">
        <w:t>culpting, the best way to determine which treatment is right for you is to get the advice of a fat reduction expert. At the Medspa West Hartford, our body</w:t>
      </w:r>
      <w:r>
        <w:t xml:space="preserve">-contouring </w:t>
      </w:r>
      <w:r w:rsidR="00AF225D" w:rsidRPr="00AF225D">
        <w:t xml:space="preserve">specialists will assess your situation, listen to your aesthetic goals, and help you decide which treatment is most likely to deliver the results you expect at a cost you can afford. Schedule a free consultation to learn </w:t>
      </w:r>
      <w:r w:rsidR="004C2627" w:rsidRPr="00AF225D">
        <w:t>more.</w:t>
      </w:r>
      <w:r w:rsidR="00AF225D" w:rsidRPr="00AF225D">
        <w:t xml:space="preserve"> Reach out to the </w:t>
      </w:r>
      <w:r w:rsidR="004C2627" w:rsidRPr="00AF225D">
        <w:t>Medspa</w:t>
      </w:r>
      <w:r w:rsidR="00AF225D" w:rsidRPr="00AF225D">
        <w:t xml:space="preserve"> West Hartford </w:t>
      </w:r>
      <w:r w:rsidR="004C2627" w:rsidRPr="00AF225D">
        <w:t>online</w:t>
      </w:r>
      <w:r w:rsidR="00AF225D" w:rsidRPr="00AF225D">
        <w:t xml:space="preserve"> by filling out the form below or call the office at </w:t>
      </w:r>
      <w:r w:rsidR="00AF225D">
        <w:rPr>
          <w:rFonts w:ascii="Arial" w:hAnsi="Arial" w:cs="Arial"/>
          <w:sz w:val="20"/>
          <w:szCs w:val="20"/>
        </w:rPr>
        <w:t>860-272-6245</w:t>
      </w:r>
      <w:r w:rsidR="00AF225D">
        <w:rPr>
          <w:rFonts w:ascii="Arial" w:hAnsi="Arial" w:cs="Arial"/>
          <w:sz w:val="20"/>
          <w:szCs w:val="20"/>
        </w:rPr>
        <w:t>.</w:t>
      </w:r>
    </w:p>
    <w:p w14:paraId="292D461F" w14:textId="77777777" w:rsidR="00034288" w:rsidRDefault="00034288"/>
    <w:sectPr w:rsidR="000342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zE2NjQ1MTeyNDZR0lEKTi0uzszPAykwrAUAdWRGDywAAAA="/>
  </w:docVars>
  <w:rsids>
    <w:rsidRoot w:val="00034288"/>
    <w:rsid w:val="00034288"/>
    <w:rsid w:val="004C2627"/>
    <w:rsid w:val="004F4159"/>
    <w:rsid w:val="00581786"/>
    <w:rsid w:val="00AF225D"/>
    <w:rsid w:val="00BE26D9"/>
    <w:rsid w:val="00D34FA5"/>
    <w:rsid w:val="00D50651"/>
    <w:rsid w:val="00E26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85980"/>
  <w15:chartTrackingRefBased/>
  <w15:docId w15:val="{BB5E2324-DAA0-4231-ACC7-0F05D9A07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1082</Words>
  <Characters>617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06-20T22:05:00Z</dcterms:created>
  <dcterms:modified xsi:type="dcterms:W3CDTF">2020-06-20T23:13:00Z</dcterms:modified>
</cp:coreProperties>
</file>